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扩展提示模板"/>
    <w:p>
      <w:pPr>
        <w:pStyle w:val="1"/>
      </w:pPr>
      <w:r>
        <w:t xml:space="preserve">2.2.3 扩展提示模板</w:t>
      </w:r>
    </w:p>
    <w:p>
      <w:pPr>
        <w:pStyle w:val="FirstParagraph"/>
      </w:pPr>
      <w:r>
        <w:t xml:space="preserve">LangChain提供了极其灵活的提示模板方法和组合提示的方式，满足各种开发需求。在所有的这些方法中，基础模板和少样本提示模板是最基础的，其他所有的方法都在此基础上进行扩展。</w:t>
      </w:r>
    </w:p>
    <w:p>
      <w:pPr>
        <w:pStyle w:val="affff8"/>
      </w:pPr>
      <w:r>
        <w:t xml:space="preserve">LangChain提供了一套默认的提示模板，可以生成适用于各种任务的提示。然而，可能会出现默认提示模板无法满足你的需求的情况。例如，你可能需要创建一个带有特定动态指令的提示模板。在这种情况下，LangChain 支持你可以创建一个自定义的提示模板。</w:t>
      </w:r>
    </w:p>
    <w:p>
      <w:pPr>
        <w:pStyle w:val="affff8"/>
      </w:pPr>
      <w:r>
        <w:t xml:space="preserve">为了个性化LLM应用，你可能需要将LLM与特定用户的最新信息进行组合。特征库可以很好地保持这些数据的新鲜度，而LangChain提供了一种方便的方式，可以将这些数据与LLM进行组合。做法是从提示模板内部调用特征库，检索值，然后将这些值格式化为提示。</w:t>
      </w:r>
    </w:p>
    <w:p>
      <w:pPr>
        <w:pStyle w:val="affff8"/>
      </w:pPr>
      <w:r>
        <w:t xml:space="preserve">针对聊天模型需求，LangChain提供了不同类型的消息提示模板。最常用的是AIMessagePromptTemplate，SystemMessagePromptTemplate和HumanMessagePromptTemplate，它们分别创建一个AI消息、系统消息和人类消息。</w:t>
      </w:r>
    </w:p>
    <w:p>
      <w:pPr>
        <w:pStyle w:val="affff8"/>
      </w:pPr>
      <w:r>
        <w:t xml:space="preserve">此外，LangChain还支持”部分”提示模板，也就是说，传入一部分所需的值，以创建一个只期望剩余子集值的新提示模板。LangChain以两种方式支持这一点：部分格式化字符串值和部分格式化返回字符串值的函数。这两种不同的方式支持不同的用例。</w:t>
      </w:r>
    </w:p>
    <w:p>
      <w:pPr>
        <w:pStyle w:val="affff8"/>
      </w:pPr>
      <w:r>
        <w:t xml:space="preserve">我们可以通过PipelinePrompt来组合多个提示。这在你希望重用部分提示时非常有用。</w:t>
      </w:r>
    </w:p>
    <w:p>
      <w:pPr>
        <w:pStyle w:val="affff8"/>
      </w:pPr>
      <w:r>
        <w:t xml:space="preserve">通常，将提示存储为文件，而不是Python代码，更为方便。这样可以方便地共享、存储和版本控制提示。LangChain中支持的文件类型有JSON 和 YAML, 框架理论上 LangChain 想要支持一切的文件类型。</w:t>
      </w:r>
    </w:p>
    <w:bookmarkEnd w:id="20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27Z</dcterms:created>
  <dcterms:modified xsi:type="dcterms:W3CDTF">2023-07-17T04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